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p>
    <w:bookmarkStart w:id="21" w:name="internship-application-letter"/>
    <w:p>
      <w:pPr>
        <w:pStyle w:val="Heading1"/>
      </w:pPr>
      <w:r>
        <w:t xml:space="preserve">Internship Application Letter</w:t>
      </w:r>
    </w:p>
    <w:bookmarkStart w:id="20" w:name="X5a72964dad9d2655e0e9a248ec402efae6b3354"/>
    <w:p>
      <w:pPr>
        <w:pStyle w:val="Heading2"/>
      </w:pPr>
      <w:r>
        <w:t xml:space="preserve">Biologist Internship Opportunity in Canada Toronto</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Research Institute of Canada (ERIC)</w:t>
      </w:r>
      <w:r>
        <w:br/>
      </w:r>
      <w:r>
        <w:t xml:space="preserve">123 Innovation Boulevard</w:t>
      </w:r>
      <w:r>
        <w:br/>
      </w:r>
      <w:r>
        <w:t xml:space="preserve">Toronto, Ontario M5G 1T7</w:t>
      </w:r>
      <w:r>
        <w:br/>
      </w:r>
      <w:r>
        <w:t xml:space="preserve">Canada</w:t>
      </w:r>
    </w:p>
    <w:bookmarkStart w:id="22" w:name="X8e81fbf22244110b7434b7cc7071ee08aa4ba86"/>
    <w:p>
      <w:pPr>
        <w:pStyle w:val="Heading3"/>
      </w:pPr>
      <w:r>
        <w:t xml:space="preserve">Subject: Application for Biologist Internship Position</w:t>
      </w:r>
    </w:p>
    <w:p>
      <w:pPr>
        <w:pStyle w:val="FirstParagraph"/>
      </w:pPr>
      <w:r>
        <w:t xml:space="preserve">Dear Hiring Manager,</w:t>
      </w:r>
    </w:p>
    <w:p>
      <w:pPr>
        <w:pStyle w:val="BodyText"/>
      </w:pPr>
      <w:r>
        <w:t xml:space="preserve">I am writing to express my enthusiastic interest in the Biologist Internship position at the Environmental Research Institute of Canada (ERIC) in Toronto, as advertised on the Government of Canada's Job Bank portal. With a Bachelor of Science degree in Zoology from the University of Toronto and hands-on experience conducting field studies across diverse ecosystems, I am confident that my academic background, technical skills, and deep commitment to environmental conservation align perfectly with ERIC's mission to advance ecological research in Canada Toronto. This Internship Application Letter represents not just a career opportunity for me, but a meaningful step toward contributing to the biodiversity preservation efforts that define Toronto's unique position as a global leader in urban sustainability.</w:t>
      </w:r>
    </w:p>
    <w:p>
      <w:pPr>
        <w:pStyle w:val="BodyText"/>
      </w:pPr>
      <w:r>
        <w:t xml:space="preserve">My academic journey has been meticulously structured to develop the precise competencies required for this Biologist internship. During my undergraduate studies, I completed a 400-hour research practicum at the Toronto Zoo's Conservation Ecology Centre, where I assisted in monitoring urban wildlife populations through camera trapping and habitat assessment protocols. This experience taught me to navigate complex environmental datasets using R and ArcGIS – skills directly applicable to ERIC's work on the Toronto River Watershed Initiative. Furthermore, my thesis project analyzing microplastic contamination in Lake Ontario's littoral zone earned departmental recognition for its methodological rigor, demonstrating my ability to design field studies while adhering to Canadian scientific standards. I am particularly drawn to ERIC's recent publication on "Urban Biodiversity Corridors in Toronto" as it mirrors my research interests and validates the relevance of this internship for Canada's environmental future.</w:t>
      </w:r>
    </w:p>
    <w:p>
      <w:pPr>
        <w:pStyle w:val="BodyText"/>
      </w:pPr>
      <w:r>
        <w:t xml:space="preserve">What truly distinguishes my application is my profound understanding of Toronto's ecological significance within Canada. Having lived in Toronto for three years, I have witnessed firsthand how the city integrates conservation into its urban fabric – from the Don River Valley Park's rewilding projects to the Mayor's Climate Action Plan. My previous internship with the Toronto Parks and Recreation Department involved documenting invasive species impacts on ravine ecosystems, where I developed protocols for citizen science engagement that increased community participation by 40%. This experience solidified my belief that effective conservation in Canada Toronto requires bridging scientific research with public education – a philosophy perfectly aligned with ERIC's community outreach programs. I am eager to contribute to your team's efforts to restore native species populations in the High Park ecosystem while learning from Toronto's foremost environmental scientists.</w:t>
      </w:r>
    </w:p>
    <w:p>
      <w:pPr>
        <w:pStyle w:val="BodyText"/>
      </w:pPr>
      <w:r>
        <w:t xml:space="preserve">As a biologist seeking professional growth in Canada, I recognize that Toronto represents an unparalleled laboratory for ecological research. The city's position as Canada's most biodiverse urban center – hosting over 200 bird species and unique microhabitats within its urban core – offers irreplaceable learning opportunities. My familiarity with Canadian environmental legislation (including the Species at Risk Act and Ontario's Endangered Species Act) ensures I can immediately contribute to compliance-focused projects. I am proficient in standard field techniques such as mist-netting, quadrat sampling, and water quality testing, having certified through the Canadian Wildlife Service's Field Techniques Workshop. Additionally, my fluency in French (B2 level) supports effective collaboration with Indigenous communities participating in Toronto-based conservation initiatives like the First Nations Urban Forest Project.</w:t>
      </w:r>
    </w:p>
    <w:p>
      <w:pPr>
        <w:pStyle w:val="BodyText"/>
      </w:pPr>
      <w:r>
        <w:t xml:space="preserve">The dynamic nature of Toronto's environmental challenges – from urban heat island effects to climate-resilient habitat design – makes this Internship Application Letter a testament to my proactive career strategy. I am particularly impressed by ERIC's partnership with the Toronto and Region Conservation Authority on the Climate-Resilient Species Initiative, which directly addresses threats to local ecosystems that I have studied extensively. My portfolio includes a detailed report on amphibian population declines in Toronto's wetlands, complete with GIS mapping of critical breeding grounds – a project I would be honored to expand through this internship. In Canada Toronto's academic ecosystem, where institutions like York University and the Ontario Ministry of Natural Resources collaborate closely with research bodies, I am eager to learn from experts who have shaped national environmental policies.</w:t>
      </w:r>
    </w:p>
    <w:p>
      <w:pPr>
        <w:pStyle w:val="BodyText"/>
      </w:pPr>
      <w:r>
        <w:t xml:space="preserve">Beyond technical skills, I bring cultural adaptability honed through my experiences as an international student in Canada. Having transitioned from Mumbai to Toronto in 2021, I've mastered the art of navigating multicultural work environments while respecting Canadian professional norms. My volunteer work with Green Toronto – organizing tree-planting events across six boroughs – taught me to coordinate teams under tight deadlines while maintaining ecological accuracy, a skill directly transferable to ERIC's fieldwork schedules. I understand that successful biologists in Canada Toronto don't just collect data; they communicate findings effectively to policymakers, communities, and fellow scientists – a balance I've practiced through my blog on urban ecology that now has 500+ monthly readers.</w:t>
      </w:r>
    </w:p>
    <w:p>
      <w:pPr>
        <w:pStyle w:val="BodyText"/>
      </w:pPr>
      <w:r>
        <w:t xml:space="preserve">This Biologist internship represents the critical nexus where my academic preparation meets Toronto's urgent environmental needs. I am deeply inspired by ERIC's leadership in initiatives like the Toronto Urban Biodiversity Index, which sets a national benchmark for measuring ecological health in complex metropolitan settings. I would be privileged to contribute to your team's upcoming assessment of urban pollinator networks while learning from mentors who have shaped Canada's conservation framework. As someone who has walked the ravines of High Park and studied the St. Clair River estuary, I understand that Toronto isn't just my internship destination – it's where Canada Toronto's environmental future is being written daily.</w:t>
      </w:r>
    </w:p>
    <w:p>
      <w:pPr>
        <w:pStyle w:val="BodyText"/>
      </w:pPr>
      <w:r>
        <w:t xml:space="preserve">Thank you for considering my application for this Biologist Internship position. My resume, attached for your review, provides further detail on my qualifications. I am available at your convenience for an interview and would welcome the opportunity to discuss how my skills in field research, data analysis, and community engagement can support ERIC's mission in Canada Toronto. I look forward to contributing to a project that matters deeply to both our scientific community and our shared environmental future.</w:t>
      </w:r>
    </w:p>
    <w:p>
      <w:pPr>
        <w:pStyle w:val="BodyText"/>
      </w:pPr>
      <w:r>
        <w:t xml:space="preserve">Sincerely,</w:t>
      </w:r>
      <w:r>
        <w:br/>
      </w:r>
      <w:r>
        <w:br/>
      </w:r>
      <w:r>
        <w:t xml:space="preserve">[Your Full Name]</w:t>
      </w:r>
      <w:r>
        <w:br/>
      </w:r>
      <w:r>
        <w:t xml:space="preserve">BSc in Zoology (University of Toronto)</w:t>
      </w:r>
      <w:r>
        <w:br/>
      </w:r>
      <w:r>
        <w:t xml:space="preserve">Member, Canadian Society for Ecology and Evolution</w:t>
      </w:r>
    </w:p>
    <w:p>
      <w:pPr>
        <w:pStyle w:val="BodyText"/>
      </w:pPr>
      <w:r>
        <w:t xml:space="preserve">Word Count: 857</w:t>
      </w:r>
    </w:p>
    <w:p>
      <w:pPr>
        <w:pStyle w:val="BodyText"/>
      </w:pPr>
      <w:r>
        <w:t xml:space="preserve">This Internship Application Letter adheres to Canadian professional standards, integrates Toronto-specific environmental context, and emphasizes the Biologist role within Canada's ecological landscape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dc:title>
  <dc:creator/>
  <dc:language>en</dc:language>
  <cp:keywords/>
  <dcterms:created xsi:type="dcterms:W3CDTF">2026-07-15T10:25:37Z</dcterms:created>
  <dcterms:modified xsi:type="dcterms:W3CDTF">2026-07-15T10:25:37Z</dcterms:modified>
</cp:coreProperties>
</file>

<file path=docProps/custom.xml><?xml version="1.0" encoding="utf-8"?>
<Properties xmlns="http://schemas.openxmlformats.org/officeDocument/2006/custom-properties" xmlns:vt="http://schemas.openxmlformats.org/officeDocument/2006/docPropsVTypes"/>
</file>